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24C69651" w:rsidR="00262E08" w:rsidRDefault="00C75CC8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Truck Load</w:t>
      </w:r>
      <w:r w:rsidR="00714CE9" w:rsidRPr="00B42730">
        <w:rPr>
          <w:rFonts w:asciiTheme="minorHAnsi" w:hAnsiTheme="minorHAnsi"/>
          <w:u w:val="single"/>
        </w:rPr>
        <w:t xml:space="preserve"> Assistant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691F05B" w14:textId="7B99F24F" w:rsidR="007E5A7D" w:rsidRDefault="007E5A7D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274F4" w14:paraId="03DAAC17" w14:textId="77777777" w:rsidTr="007D26A8">
        <w:tc>
          <w:tcPr>
            <w:tcW w:w="1927" w:type="dxa"/>
            <w:hideMark/>
          </w:tcPr>
          <w:p w14:paraId="64A78DE8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FBEDD4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DF8ABF" w14:textId="77777777" w:rsidR="006274F4" w:rsidRDefault="006274F4" w:rsidP="007D26A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274F4" w14:paraId="01E468D2" w14:textId="77777777" w:rsidTr="007D26A8">
        <w:tc>
          <w:tcPr>
            <w:tcW w:w="1927" w:type="dxa"/>
            <w:hideMark/>
          </w:tcPr>
          <w:p w14:paraId="770894A4" w14:textId="7FB239D6" w:rsidR="006274F4" w:rsidRDefault="006274F4" w:rsidP="007D26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3</w:t>
            </w:r>
          </w:p>
        </w:tc>
        <w:tc>
          <w:tcPr>
            <w:tcW w:w="2524" w:type="dxa"/>
            <w:hideMark/>
          </w:tcPr>
          <w:p w14:paraId="1F3B50D0" w14:textId="4FCD534C" w:rsidR="006274F4" w:rsidRDefault="006274F4" w:rsidP="007D26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-March-2022</w:t>
            </w:r>
          </w:p>
        </w:tc>
        <w:tc>
          <w:tcPr>
            <w:tcW w:w="4909" w:type="dxa"/>
            <w:hideMark/>
          </w:tcPr>
          <w:p w14:paraId="41981181" w14:textId="77777777" w:rsidR="006274F4" w:rsidRDefault="006274F4" w:rsidP="007D26A8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.release</w:t>
            </w:r>
            <w:proofErr w:type="gramEnd"/>
          </w:p>
        </w:tc>
      </w:tr>
      <w:tr w:rsidR="006274F4" w14:paraId="0DCE909B" w14:textId="77777777" w:rsidTr="007D26A8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295E36E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B42D412" w14:textId="77777777" w:rsidR="006274F4" w:rsidRDefault="006274F4" w:rsidP="007D26A8">
            <w:pPr>
              <w:rPr>
                <w:sz w:val="20"/>
                <w:szCs w:val="24"/>
              </w:rPr>
            </w:pPr>
          </w:p>
        </w:tc>
      </w:tr>
    </w:tbl>
    <w:p w14:paraId="0599F5FA" w14:textId="77777777" w:rsidR="00E64DF6" w:rsidRDefault="00E64DF6" w:rsidP="001E10A1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 xml:space="preserve">Truck Load Assistant can be used with both </w:t>
      </w:r>
      <w:proofErr w:type="spellStart"/>
      <w:r w:rsidRPr="00E64DF6">
        <w:rPr>
          <w:rFonts w:eastAsia="Times New Roman"/>
        </w:rPr>
        <w:t>AbsRestServices</w:t>
      </w:r>
      <w:proofErr w:type="spellEnd"/>
      <w:r w:rsidRPr="00E64DF6">
        <w:rPr>
          <w:rFonts w:eastAsia="Times New Roman"/>
        </w:rPr>
        <w:t xml:space="preserve"> and </w:t>
      </w:r>
      <w:proofErr w:type="spellStart"/>
      <w:r w:rsidRPr="00E64DF6">
        <w:rPr>
          <w:rFonts w:eastAsia="Times New Roman"/>
        </w:rPr>
        <w:t>AbsMobileRestServices</w:t>
      </w:r>
      <w:proofErr w:type="spellEnd"/>
      <w:r w:rsidRPr="00E64DF6">
        <w:rPr>
          <w:rFonts w:eastAsia="Times New Roman"/>
        </w:rPr>
        <w:t xml:space="preserve"> (TLA-112)</w:t>
      </w:r>
    </w:p>
    <w:p w14:paraId="510667AA" w14:textId="77777777" w:rsidR="00E64DF6" w:rsidRDefault="00E64DF6" w:rsidP="00126AE3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Container Numbers and Packing Note Numbers are properly displayed on long press (TLA-119)</w:t>
      </w:r>
    </w:p>
    <w:p w14:paraId="1C2F0902" w14:textId="77777777" w:rsidR="00E64DF6" w:rsidRDefault="00E64DF6" w:rsidP="00F522F8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Container number is shown also on landscape mode (TLA-120)</w:t>
      </w:r>
    </w:p>
    <w:p w14:paraId="3447DFCF" w14:textId="07171937" w:rsidR="00E64DF6" w:rsidRPr="00E64DF6" w:rsidRDefault="00E64DF6" w:rsidP="00F522F8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Added the possibility to scan containers or packing notes with phone’s camera (TLA-122)</w:t>
      </w:r>
    </w:p>
    <w:p w14:paraId="5BF1C1E0" w14:textId="77777777" w:rsidR="006274F4" w:rsidRDefault="006274F4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A5CB1" w14:paraId="3E8CE72E" w14:textId="77777777" w:rsidTr="00A52124">
        <w:tc>
          <w:tcPr>
            <w:tcW w:w="1927" w:type="dxa"/>
            <w:hideMark/>
          </w:tcPr>
          <w:p w14:paraId="15F7824C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34E526F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EBD4855" w14:textId="77777777" w:rsidR="00BA5CB1" w:rsidRDefault="00BA5CB1" w:rsidP="00A521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A5CB1" w14:paraId="438AA661" w14:textId="77777777" w:rsidTr="00A52124">
        <w:tc>
          <w:tcPr>
            <w:tcW w:w="1927" w:type="dxa"/>
            <w:hideMark/>
          </w:tcPr>
          <w:p w14:paraId="3E8DA4C1" w14:textId="0282CBC2" w:rsidR="00BA5CB1" w:rsidRDefault="00BA5CB1" w:rsidP="00A521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2</w:t>
            </w:r>
          </w:p>
        </w:tc>
        <w:tc>
          <w:tcPr>
            <w:tcW w:w="2524" w:type="dxa"/>
            <w:hideMark/>
          </w:tcPr>
          <w:p w14:paraId="5AF6602C" w14:textId="2C0C60B8" w:rsidR="00BA5CB1" w:rsidRDefault="00BA5CB1" w:rsidP="00A521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Oct-2021</w:t>
            </w:r>
          </w:p>
        </w:tc>
        <w:tc>
          <w:tcPr>
            <w:tcW w:w="4909" w:type="dxa"/>
            <w:hideMark/>
          </w:tcPr>
          <w:p w14:paraId="38D44C94" w14:textId="77777777" w:rsidR="00BA5CB1" w:rsidRDefault="00BA5CB1" w:rsidP="00A521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.release</w:t>
            </w:r>
            <w:proofErr w:type="gramEnd"/>
          </w:p>
        </w:tc>
      </w:tr>
      <w:tr w:rsidR="00BA5CB1" w14:paraId="0E7C1D22" w14:textId="77777777" w:rsidTr="00A521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1D9E32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04ABE87" w14:textId="77777777" w:rsidR="00BA5CB1" w:rsidRDefault="00BA5CB1" w:rsidP="00A52124">
            <w:pPr>
              <w:rPr>
                <w:sz w:val="20"/>
                <w:szCs w:val="24"/>
              </w:rPr>
            </w:pPr>
          </w:p>
        </w:tc>
      </w:tr>
    </w:tbl>
    <w:p w14:paraId="51C1E192" w14:textId="65B3FA2E" w:rsidR="00BA5CB1" w:rsidRPr="00F37060" w:rsidRDefault="00563AA8" w:rsidP="00BA5CB1">
      <w:pPr>
        <w:pStyle w:val="ListParagraph"/>
        <w:numPr>
          <w:ilvl w:val="0"/>
          <w:numId w:val="20"/>
        </w:numPr>
      </w:pPr>
      <w:r>
        <w:rPr>
          <w:rFonts w:eastAsia="Times New Roman"/>
        </w:rPr>
        <w:t xml:space="preserve">Resources are translated to Italian </w:t>
      </w:r>
      <w:r w:rsidR="00BA5CB1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(TLA-110)</w:t>
      </w:r>
    </w:p>
    <w:p w14:paraId="4491AA53" w14:textId="77777777" w:rsidR="00F37060" w:rsidRDefault="00F37060" w:rsidP="00F3706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224CF" w14:paraId="51DB60F7" w14:textId="77777777" w:rsidTr="00B33F73">
        <w:tc>
          <w:tcPr>
            <w:tcW w:w="1927" w:type="dxa"/>
            <w:hideMark/>
          </w:tcPr>
          <w:p w14:paraId="38A09B6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4779C7D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BBB0C7F" w14:textId="77777777" w:rsidR="001224CF" w:rsidRDefault="001224CF" w:rsidP="00B33F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224CF" w14:paraId="7482FF86" w14:textId="77777777" w:rsidTr="00B33F73">
        <w:tc>
          <w:tcPr>
            <w:tcW w:w="1927" w:type="dxa"/>
            <w:hideMark/>
          </w:tcPr>
          <w:p w14:paraId="6823D53F" w14:textId="5ED7D290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1</w:t>
            </w:r>
          </w:p>
        </w:tc>
        <w:tc>
          <w:tcPr>
            <w:tcW w:w="2524" w:type="dxa"/>
            <w:hideMark/>
          </w:tcPr>
          <w:p w14:paraId="41B8B2D8" w14:textId="3DFF736A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Oct-2021</w:t>
            </w:r>
          </w:p>
        </w:tc>
        <w:tc>
          <w:tcPr>
            <w:tcW w:w="4909" w:type="dxa"/>
            <w:hideMark/>
          </w:tcPr>
          <w:p w14:paraId="65B1E3F4" w14:textId="77777777" w:rsidR="001224CF" w:rsidRDefault="001224CF" w:rsidP="00B33F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.release</w:t>
            </w:r>
            <w:proofErr w:type="gramEnd"/>
          </w:p>
        </w:tc>
      </w:tr>
      <w:tr w:rsidR="001224CF" w14:paraId="23D13C2F" w14:textId="77777777" w:rsidTr="00B33F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091A97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F2043AE" w14:textId="77777777" w:rsidR="001224CF" w:rsidRDefault="001224CF" w:rsidP="00B33F73">
            <w:pPr>
              <w:rPr>
                <w:sz w:val="20"/>
                <w:szCs w:val="24"/>
              </w:rPr>
            </w:pPr>
          </w:p>
        </w:tc>
      </w:tr>
    </w:tbl>
    <w:p w14:paraId="6FFFB13D" w14:textId="47416D2C" w:rsidR="001224CF" w:rsidRPr="0032246F" w:rsidRDefault="00184058" w:rsidP="00184058">
      <w:pPr>
        <w:pStyle w:val="ListParagraph"/>
        <w:numPr>
          <w:ilvl w:val="0"/>
          <w:numId w:val="20"/>
        </w:numPr>
      </w:pPr>
      <w:r w:rsidRPr="00184058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Added restrictions for virtual routes (TLA-104)</w:t>
      </w:r>
    </w:p>
    <w:p w14:paraId="340602F5" w14:textId="06ABE7A9" w:rsidR="0032246F" w:rsidRPr="00184058" w:rsidRDefault="0032246F" w:rsidP="00184058">
      <w:pPr>
        <w:pStyle w:val="ListParagraph"/>
        <w:numPr>
          <w:ilvl w:val="0"/>
          <w:numId w:val="20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dragging option for debug button (TLA-108)</w:t>
      </w:r>
    </w:p>
    <w:p w14:paraId="62698A90" w14:textId="77777777" w:rsidR="00184058" w:rsidRDefault="00184058" w:rsidP="0054727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52790" w14:paraId="73F5E98E" w14:textId="77777777" w:rsidTr="00952790">
        <w:tc>
          <w:tcPr>
            <w:tcW w:w="1927" w:type="dxa"/>
            <w:hideMark/>
          </w:tcPr>
          <w:p w14:paraId="4440F1D5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8A4AE1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6674CB0" w14:textId="77777777" w:rsidR="00952790" w:rsidRDefault="00952790" w:rsidP="0095279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52790" w14:paraId="40DBBAD2" w14:textId="77777777" w:rsidTr="00952790">
        <w:tc>
          <w:tcPr>
            <w:tcW w:w="1927" w:type="dxa"/>
            <w:hideMark/>
          </w:tcPr>
          <w:p w14:paraId="3C0DE2E6" w14:textId="6573D5D9" w:rsidR="00952790" w:rsidRDefault="00952790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</w:t>
            </w:r>
            <w:r w:rsidR="00C75CC8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24" w:type="dxa"/>
            <w:hideMark/>
          </w:tcPr>
          <w:p w14:paraId="7BC66433" w14:textId="37855671" w:rsidR="00952790" w:rsidRDefault="00C75CC8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</w:t>
            </w:r>
            <w:r w:rsidR="0095279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="00952790">
              <w:rPr>
                <w:b/>
                <w:sz w:val="28"/>
                <w:szCs w:val="24"/>
              </w:rPr>
              <w:t>-202</w:t>
            </w:r>
            <w:r w:rsidR="00111E59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4909" w:type="dxa"/>
            <w:hideMark/>
          </w:tcPr>
          <w:p w14:paraId="04FEDFC8" w14:textId="401DFB55" w:rsidR="00952790" w:rsidRDefault="00952790" w:rsidP="0095279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</w:t>
            </w:r>
            <w:r w:rsidR="00C75CC8">
              <w:rPr>
                <w:b/>
                <w:sz w:val="28"/>
                <w:szCs w:val="24"/>
              </w:rPr>
              <w:t>.release</w:t>
            </w:r>
            <w:proofErr w:type="gramEnd"/>
          </w:p>
        </w:tc>
      </w:tr>
      <w:tr w:rsidR="00952790" w14:paraId="2ED116E6" w14:textId="77777777" w:rsidTr="0095279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89AE8D9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52790" w:rsidRDefault="00952790" w:rsidP="00952790">
            <w:pPr>
              <w:rPr>
                <w:sz w:val="20"/>
                <w:szCs w:val="24"/>
              </w:rPr>
            </w:pPr>
          </w:p>
        </w:tc>
      </w:tr>
    </w:tbl>
    <w:p w14:paraId="2197FC48" w14:textId="1B2ACA83" w:rsidR="00111E59" w:rsidRDefault="00C75CC8" w:rsidP="00C75CC8">
      <w:pPr>
        <w:pStyle w:val="ListParagraph"/>
        <w:numPr>
          <w:ilvl w:val="0"/>
          <w:numId w:val="19"/>
        </w:numPr>
      </w:pPr>
      <w:r w:rsidRPr="00AB02B3">
        <w:rPr>
          <w:rFonts w:eastAsia="Times New Roman"/>
        </w:rPr>
        <w:t xml:space="preserve">Mobile Android Solution </w:t>
      </w:r>
      <w:r>
        <w:rPr>
          <w:rFonts w:eastAsia="Times New Roman"/>
        </w:rPr>
        <w:t xml:space="preserve">to help </w:t>
      </w:r>
      <w:r w:rsidRPr="00C75CC8">
        <w:rPr>
          <w:rFonts w:eastAsia="Times New Roman"/>
        </w:rPr>
        <w:t>the driver in the dispatch area of the laundry responsible for loading the truck, with information on which containers/bags to be loaded for a route, after which display how many and for which customers containers need to be loaded.</w:t>
      </w:r>
    </w:p>
    <w:sectPr w:rsidR="00111E59" w:rsidSect="008847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5EE1D" w14:textId="77777777" w:rsidR="00C36DC0" w:rsidRDefault="00C36DC0" w:rsidP="00B42730">
      <w:pPr>
        <w:spacing w:after="0" w:line="240" w:lineRule="auto"/>
      </w:pPr>
      <w:r>
        <w:separator/>
      </w:r>
    </w:p>
  </w:endnote>
  <w:endnote w:type="continuationSeparator" w:id="0">
    <w:p w14:paraId="76BBC871" w14:textId="77777777" w:rsidR="00C36DC0" w:rsidRDefault="00C36DC0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D278A" w14:textId="77777777" w:rsidR="00C36DC0" w:rsidRDefault="00C36DC0" w:rsidP="00B42730">
      <w:pPr>
        <w:spacing w:after="0" w:line="240" w:lineRule="auto"/>
      </w:pPr>
      <w:r>
        <w:separator/>
      </w:r>
    </w:p>
  </w:footnote>
  <w:footnote w:type="continuationSeparator" w:id="0">
    <w:p w14:paraId="634D01ED" w14:textId="77777777" w:rsidR="00C36DC0" w:rsidRDefault="00C36DC0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952790" w:rsidRDefault="0095279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9A0A06"/>
    <w:multiLevelType w:val="hybridMultilevel"/>
    <w:tmpl w:val="72209DBE"/>
    <w:lvl w:ilvl="0" w:tplc="47DC4DAE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43451A"/>
    <w:multiLevelType w:val="hybridMultilevel"/>
    <w:tmpl w:val="D3A26750"/>
    <w:lvl w:ilvl="0" w:tplc="1D3A9D6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342BA2"/>
    <w:multiLevelType w:val="hybridMultilevel"/>
    <w:tmpl w:val="0A26987C"/>
    <w:lvl w:ilvl="0" w:tplc="B5BA1342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  <w:color w:val="242424"/>
        <w:sz w:val="2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12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5"/>
  </w:num>
  <w:num w:numId="9">
    <w:abstractNumId w:val="2"/>
  </w:num>
  <w:num w:numId="10">
    <w:abstractNumId w:val="16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1"/>
  </w:num>
  <w:num w:numId="16">
    <w:abstractNumId w:val="1"/>
  </w:num>
  <w:num w:numId="17">
    <w:abstractNumId w:val="17"/>
  </w:num>
  <w:num w:numId="18">
    <w:abstractNumId w:val="17"/>
  </w:num>
  <w:num w:numId="19">
    <w:abstractNumId w:val="13"/>
  </w:num>
  <w:num w:numId="20">
    <w:abstractNumId w:val="14"/>
  </w:num>
  <w:num w:numId="21">
    <w:abstractNumId w:val="5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D0C2D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07BB"/>
    <w:rsid w:val="00111E59"/>
    <w:rsid w:val="001150FB"/>
    <w:rsid w:val="001224CF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84058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059A"/>
    <w:rsid w:val="002C269D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2246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968DF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46CA1"/>
    <w:rsid w:val="0054727C"/>
    <w:rsid w:val="00550419"/>
    <w:rsid w:val="00550E13"/>
    <w:rsid w:val="005567C0"/>
    <w:rsid w:val="00560394"/>
    <w:rsid w:val="00562DCE"/>
    <w:rsid w:val="00563AA8"/>
    <w:rsid w:val="00571705"/>
    <w:rsid w:val="0057697D"/>
    <w:rsid w:val="00583873"/>
    <w:rsid w:val="00583DDF"/>
    <w:rsid w:val="00583FB1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4F4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5448"/>
    <w:rsid w:val="008A747A"/>
    <w:rsid w:val="008A7877"/>
    <w:rsid w:val="008B0419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C1ECA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468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D4626"/>
    <w:rsid w:val="00AE40A6"/>
    <w:rsid w:val="00AF2082"/>
    <w:rsid w:val="00AF29E8"/>
    <w:rsid w:val="00AF7C67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5CB1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6DC0"/>
    <w:rsid w:val="00C375C0"/>
    <w:rsid w:val="00C43525"/>
    <w:rsid w:val="00C43E30"/>
    <w:rsid w:val="00C55C06"/>
    <w:rsid w:val="00C62514"/>
    <w:rsid w:val="00C63683"/>
    <w:rsid w:val="00C64B2B"/>
    <w:rsid w:val="00C70B2C"/>
    <w:rsid w:val="00C71415"/>
    <w:rsid w:val="00C719A4"/>
    <w:rsid w:val="00C75CC8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CF7D74"/>
    <w:rsid w:val="00D03853"/>
    <w:rsid w:val="00D045A6"/>
    <w:rsid w:val="00D07CB1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1F7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4DF6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37060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A7D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aurentiu Alin Olteanu</cp:lastModifiedBy>
  <cp:revision>26</cp:revision>
  <cp:lastPrinted>2014-12-29T09:36:00Z</cp:lastPrinted>
  <dcterms:created xsi:type="dcterms:W3CDTF">2020-11-25T15:07:00Z</dcterms:created>
  <dcterms:modified xsi:type="dcterms:W3CDTF">2022-03-03T10:24:00Z</dcterms:modified>
</cp:coreProperties>
</file>